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D0184A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10476B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elerómetr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Capacitiv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para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ionament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de um airbag</w:t>
            </w:r>
          </w:p>
          <w:p w14:paraId="394980B4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4F5881" w:rsidRPr="00B66544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D0184A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D0184A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D0184A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1005E4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1005E4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</w:t>
            </w:r>
            <w:r w:rsidR="001005E4">
              <w:rPr>
                <w:rFonts w:ascii="NewsGotT" w:hAnsi="NewsGotT"/>
                <w:color w:val="97999B"/>
                <w:sz w:val="28"/>
                <w:lang w:val="pt"/>
              </w:rPr>
              <w:t>e</w:t>
            </w:r>
          </w:p>
          <w:p w14:paraId="6FE2A86C" w14:textId="77777777" w:rsidR="001005E4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1005E4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1005E4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1005E4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B66544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B66544" w14:paraId="2E920542" w14:textId="77777777" w:rsidTr="009F2E98">
        <w:tc>
          <w:tcPr>
            <w:tcW w:w="6690" w:type="dxa"/>
          </w:tcPr>
          <w:p w14:paraId="0338A156" w14:textId="6C302CA0" w:rsidR="004F5881" w:rsidRPr="00D0184A" w:rsidRDefault="00D0184A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D0184A">
              <w:rPr>
                <w:rFonts w:ascii="NewsGotT" w:hAnsi="NewsGotT"/>
                <w:color w:val="97999B"/>
                <w:sz w:val="20"/>
              </w:rPr>
              <w:t>dezembro</w:t>
            </w:r>
            <w:r w:rsidR="00700113" w:rsidRPr="00D0184A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Pr="00D0184A">
              <w:rPr>
                <w:rFonts w:ascii="NewsGotT" w:hAnsi="NewsGotT"/>
                <w:color w:val="97999B"/>
                <w:sz w:val="20"/>
              </w:rPr>
              <w:t>202</w:t>
            </w:r>
            <w:r w:rsidR="00C85FD2">
              <w:rPr>
                <w:rFonts w:ascii="NewsGotT" w:hAnsi="NewsGotT"/>
                <w:color w:val="97999B"/>
                <w:sz w:val="20"/>
              </w:rPr>
              <w:t>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B464985" w14:textId="36380B23" w:rsidR="00C85FD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89675319" w:history="1">
        <w:r w:rsidR="00C85FD2" w:rsidRPr="008A0CF8">
          <w:rPr>
            <w:rStyle w:val="Hiperligao"/>
            <w:rFonts w:ascii="NewsGotT" w:hAnsi="NewsGotT"/>
            <w:noProof/>
          </w:rPr>
          <w:t>Lista de Figur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19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</w:t>
        </w:r>
        <w:r w:rsidR="00C85FD2">
          <w:rPr>
            <w:noProof/>
            <w:webHidden/>
          </w:rPr>
          <w:fldChar w:fldCharType="end"/>
        </w:r>
      </w:hyperlink>
    </w:p>
    <w:p w14:paraId="127F406C" w14:textId="69A0B855" w:rsidR="00C85FD2" w:rsidRDefault="00C85FD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0" w:history="1">
        <w:r w:rsidRPr="008A0CF8">
          <w:rPr>
            <w:rStyle w:val="Hiperligao"/>
            <w:rFonts w:ascii="NewsGotT" w:hAnsi="NewsGotT"/>
            <w:noProof/>
          </w:rPr>
          <w:t>Lista de Tabe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753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36D71F30" w14:textId="2FE593C4" w:rsidR="00C85FD2" w:rsidRDefault="00C85FD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1" w:history="1">
        <w:r w:rsidRPr="008A0CF8">
          <w:rPr>
            <w:rStyle w:val="Hiperligao"/>
            <w:rFonts w:ascii="NewsGotT" w:hAnsi="NewsGotT"/>
            <w:noProof/>
          </w:rPr>
          <w:t>Acrónimos e Sig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753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75D457DD" w14:textId="5C3F0B70" w:rsidR="00C85FD2" w:rsidRDefault="00C85FD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2" w:history="1">
        <w:r w:rsidRPr="008A0CF8">
          <w:rPr>
            <w:rStyle w:val="Hiperligao"/>
            <w:noProof/>
          </w:rPr>
          <w:t>Capítulo 1 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753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E3BBAE9" w14:textId="12A45EF5" w:rsidR="00C85FD2" w:rsidRDefault="00C85FD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3" w:history="1">
        <w:r w:rsidRPr="008A0CF8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A0CF8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753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47E5FC7" w14:textId="05542214" w:rsidR="00C85FD2" w:rsidRDefault="00C85FD2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4" w:history="1">
        <w:r w:rsidRPr="008A0CF8">
          <w:rPr>
            <w:rStyle w:val="Hiperligao"/>
            <w:noProof/>
          </w:rPr>
          <w:t>Capítulo 2 Análi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753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F2D14C1" w14:textId="25F67161" w:rsidR="00C85FD2" w:rsidRDefault="00C85FD2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5" w:history="1">
        <w:r w:rsidRPr="008A0CF8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A0CF8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6753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EC91DE4" w14:textId="7F822A8B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89675319"/>
      <w:r w:rsidRPr="00B66544">
        <w:rPr>
          <w:rFonts w:ascii="NewsGotT" w:hAnsi="NewsGotT"/>
        </w:rPr>
        <w:t>Lista de Figuras</w:t>
      </w:r>
      <w:bookmarkEnd w:id="0"/>
      <w:bookmarkEnd w:id="1"/>
    </w:p>
    <w:p w14:paraId="394AA193" w14:textId="0E289BF8" w:rsidR="00CA485D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r:id="rId14" w:anchor="_Toc59185939" w:history="1">
        <w:r w:rsidR="00CA485D" w:rsidRPr="006036A4">
          <w:rPr>
            <w:rStyle w:val="Hiperligao"/>
            <w:rFonts w:ascii="NewsGotT" w:hAnsi="NewsGotT"/>
            <w:noProof/>
          </w:rPr>
          <w:t>Figura 1 - Diagrama de Gantt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39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2116B46A" w14:textId="7F254AD5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89675320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2E7B9B6D" w14:textId="4029A7BC" w:rsidR="00CA485D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r:id="rId16" w:anchor="_Toc59185944" w:history="1">
        <w:r w:rsidR="00CA485D" w:rsidRPr="00B5002B">
          <w:rPr>
            <w:rStyle w:val="Hiperligao"/>
            <w:rFonts w:ascii="NewsGotT" w:hAnsi="NewsGotT"/>
            <w:noProof/>
          </w:rPr>
          <w:t>Tabela 1 - Planeamento do Projeto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44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12DBA983" w14:textId="570664F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7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89675321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75714A" w14:paraId="036092F6" w14:textId="77777777" w:rsidTr="0031584E">
        <w:tc>
          <w:tcPr>
            <w:tcW w:w="2104" w:type="dxa"/>
            <w:shd w:val="clear" w:color="auto" w:fill="auto"/>
          </w:tcPr>
          <w:p w14:paraId="5625A268" w14:textId="77777777" w:rsidR="0031584E" w:rsidRDefault="00006490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  <w:p w14:paraId="19B37FE9" w14:textId="6F781999" w:rsidR="00183C62" w:rsidRPr="00B66544" w:rsidRDefault="00183C62" w:rsidP="0031584E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  <w:shd w:val="clear" w:color="auto" w:fill="auto"/>
          </w:tcPr>
          <w:p w14:paraId="235A6871" w14:textId="77777777" w:rsidR="0031584E" w:rsidRDefault="00006490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  <w:p w14:paraId="163ED43B" w14:textId="7C713459" w:rsidR="00183C62" w:rsidRPr="0075714A" w:rsidRDefault="00183C62" w:rsidP="0031584E">
            <w:pPr>
              <w:pStyle w:val="SpellerrorPHD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</w:tbl>
    <w:p w14:paraId="7860AD87" w14:textId="63D08EBB" w:rsidR="00247C17" w:rsidRPr="0075714A" w:rsidRDefault="00247C17" w:rsidP="009F4CB9">
      <w:pPr>
        <w:pStyle w:val="Corpodetexto"/>
        <w:rPr>
          <w:rFonts w:ascii="NewsGotT" w:hAnsi="NewsGotT"/>
          <w:lang w:val="en-GB"/>
        </w:rPr>
      </w:pPr>
    </w:p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8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08723771" w14:textId="77777777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6" w:name="_Toc310408159"/>
      <w:bookmarkStart w:id="7" w:name="_Toc471578919"/>
      <w:bookmarkStart w:id="8" w:name="_Toc59185955"/>
      <w:bookmarkStart w:id="9" w:name="_Toc89675322"/>
      <w:r w:rsidRPr="00B66544">
        <w:t>Introdução</w:t>
      </w:r>
      <w:bookmarkEnd w:id="6"/>
      <w:bookmarkEnd w:id="7"/>
      <w:bookmarkEnd w:id="8"/>
      <w:bookmarkEnd w:id="9"/>
    </w:p>
    <w:p w14:paraId="20C596C9" w14:textId="77777777" w:rsidR="0034634E" w:rsidRPr="00B66544" w:rsidRDefault="0034634E" w:rsidP="0034634E">
      <w:pPr>
        <w:pStyle w:val="PhDCabealho2"/>
      </w:pPr>
      <w:bookmarkStart w:id="10" w:name="_Toc59185956"/>
      <w:bookmarkStart w:id="11" w:name="_Toc89675323"/>
      <w:r>
        <w:t>Introdução</w:t>
      </w:r>
      <w:bookmarkEnd w:id="10"/>
      <w:bookmarkEnd w:id="11"/>
    </w:p>
    <w:p w14:paraId="6BFFBE46" w14:textId="36B7A464" w:rsidR="00C85FD2" w:rsidRDefault="00C85FD2" w:rsidP="00C85FD2">
      <w:pPr>
        <w:pStyle w:val="PhDCorpo"/>
      </w:pPr>
      <w:r>
        <w:t xml:space="preserve">O objetivo deste projeto é dimensionar e simular o princípio de funcionamento de acelerómetro </w:t>
      </w:r>
    </w:p>
    <w:p w14:paraId="3E2A539D" w14:textId="461E9BAB" w:rsidR="00C85FD2" w:rsidRDefault="00C85FD2" w:rsidP="00C85FD2">
      <w:pPr>
        <w:pStyle w:val="PhDCorpo"/>
      </w:pPr>
      <w:r w:rsidRPr="00226AC8">
        <w:rPr>
          <w:b/>
          <w:bCs/>
        </w:rPr>
        <w:t>-</w:t>
      </w:r>
      <w:r w:rsidR="00226AC8" w:rsidRPr="00226AC8">
        <w:rPr>
          <w:b/>
          <w:bCs/>
        </w:rPr>
        <w:t xml:space="preserve"> </w:t>
      </w:r>
      <w:r w:rsidR="00226AC8" w:rsidRPr="00226AC8">
        <w:rPr>
          <w:b/>
          <w:bCs/>
        </w:rPr>
        <w:t>É um sensor ou atuador?</w:t>
      </w:r>
      <w:r>
        <w:t xml:space="preserve"> sensor</w:t>
      </w:r>
    </w:p>
    <w:p w14:paraId="4DF800A0" w14:textId="5EB24424" w:rsidR="00C85FD2" w:rsidRDefault="00C85FD2" w:rsidP="00C85FD2">
      <w:pPr>
        <w:pStyle w:val="PhDCorpo"/>
      </w:pPr>
      <w:r w:rsidRPr="00226AC8">
        <w:rPr>
          <w:b/>
          <w:bCs/>
        </w:rPr>
        <w:t xml:space="preserve">- </w:t>
      </w:r>
      <w:r w:rsidR="00226AC8" w:rsidRPr="00226AC8">
        <w:rPr>
          <w:b/>
          <w:bCs/>
        </w:rPr>
        <w:t>Em que princípio físico se baseia?</w:t>
      </w:r>
      <w:r w:rsidR="00226AC8">
        <w:t xml:space="preserve"> </w:t>
      </w:r>
      <w:r w:rsidR="002F3692">
        <w:t>capacitivo:</w:t>
      </w:r>
      <w:r w:rsidR="002F3692" w:rsidRPr="002F3692">
        <w:t xml:space="preserve"> fornecem uma saída que é proporcional à aceleração a ser medida.</w:t>
      </w:r>
    </w:p>
    <w:p w14:paraId="28BA92E2" w14:textId="5B3DE58E" w:rsidR="002F3692" w:rsidRDefault="002F3692" w:rsidP="00C85FD2">
      <w:pPr>
        <w:pStyle w:val="PhDCorpo"/>
      </w:pPr>
      <w:r>
        <w:t xml:space="preserve">- </w:t>
      </w:r>
      <w:r w:rsidR="00226AC8" w:rsidRPr="00226AC8">
        <w:rPr>
          <w:b/>
          <w:bCs/>
        </w:rPr>
        <w:t>Como funciona?</w:t>
      </w:r>
      <w:r w:rsidR="00226AC8">
        <w:t xml:space="preserve"> </w:t>
      </w:r>
      <w:r>
        <w:t>varia a sua capacidade conforme a distância entre os elétrodos. Contém um ou mais elétrodos fixos e um ou mais elétrodos móveis.</w:t>
      </w:r>
      <w:r w:rsidR="00226AC8">
        <w:t xml:space="preserve"> O elétrodo móvel ao mover-se, devido à aceleração, provoca uma alteração da distância entre os elétrodos, afetando a capacidade.</w:t>
      </w:r>
    </w:p>
    <w:p w14:paraId="67EC1683" w14:textId="323D680B" w:rsidR="00C85FD2" w:rsidRDefault="00193219" w:rsidP="00226AC8">
      <w:pPr>
        <w:pStyle w:val="PhDCorpo"/>
      </w:pPr>
      <w:r>
        <w:t xml:space="preserve">- </w:t>
      </w:r>
      <w:r w:rsidR="00C85FD2" w:rsidRPr="00193219">
        <w:rPr>
          <w:b/>
          <w:bCs/>
        </w:rPr>
        <w:t>Requisitos e especificações que tem de cumprir?</w:t>
      </w:r>
    </w:p>
    <w:p w14:paraId="3335E51F" w14:textId="521CA60D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>Gama de funcionamento?</w:t>
      </w:r>
      <w:r>
        <w:rPr>
          <w:b/>
          <w:bCs/>
        </w:rPr>
        <w:t xml:space="preserve"> </w:t>
      </w:r>
    </w:p>
    <w:p w14:paraId="35A3AEAE" w14:textId="77777777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>Linearidade necessária?</w:t>
      </w:r>
    </w:p>
    <w:p w14:paraId="63710993" w14:textId="77777777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 xml:space="preserve">Amplitude dos estímulos (pressão, tensão elétrica, </w:t>
      </w:r>
      <w:proofErr w:type="spellStart"/>
      <w:r w:rsidRPr="00226AC8">
        <w:rPr>
          <w:b/>
          <w:bCs/>
        </w:rPr>
        <w:t>etc</w:t>
      </w:r>
      <w:proofErr w:type="spellEnd"/>
      <w:r w:rsidRPr="00226AC8">
        <w:rPr>
          <w:b/>
          <w:bCs/>
        </w:rPr>
        <w:t>)?</w:t>
      </w:r>
    </w:p>
    <w:p w14:paraId="0289275F" w14:textId="77777777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>Dimensões?</w:t>
      </w:r>
    </w:p>
    <w:p w14:paraId="62B80841" w14:textId="77777777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>Restrições ao nível da geometria/configuração?</w:t>
      </w:r>
    </w:p>
    <w:p w14:paraId="49218DEA" w14:textId="77777777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>Materiais?</w:t>
      </w:r>
    </w:p>
    <w:p w14:paraId="274E34DB" w14:textId="77777777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 xml:space="preserve">Que valores preciso de ter no output? </w:t>
      </w:r>
    </w:p>
    <w:p w14:paraId="3C404129" w14:textId="7E4E9025" w:rsidR="00226AC8" w:rsidRPr="00226AC8" w:rsidRDefault="00226AC8" w:rsidP="00226AC8">
      <w:pPr>
        <w:pStyle w:val="PhDCorpo"/>
        <w:rPr>
          <w:b/>
          <w:bCs/>
        </w:rPr>
      </w:pPr>
      <w:r w:rsidRPr="00226AC8">
        <w:rPr>
          <w:b/>
          <w:bCs/>
        </w:rPr>
        <w:t xml:space="preserve">Outras Restrições (Temperatura, pressão, </w:t>
      </w:r>
      <w:proofErr w:type="spellStart"/>
      <w:r w:rsidRPr="00226AC8">
        <w:rPr>
          <w:b/>
          <w:bCs/>
        </w:rPr>
        <w:t>etc</w:t>
      </w:r>
      <w:proofErr w:type="spellEnd"/>
      <w:r w:rsidRPr="00226AC8">
        <w:rPr>
          <w:b/>
          <w:bCs/>
        </w:rPr>
        <w:t>)?</w:t>
      </w:r>
    </w:p>
    <w:p w14:paraId="6728911B" w14:textId="77777777" w:rsidR="00C85FD2" w:rsidRPr="00C85FD2" w:rsidRDefault="00C85FD2" w:rsidP="00226AC8">
      <w:pPr>
        <w:pStyle w:val="PhDCorpo"/>
      </w:pPr>
      <w:r w:rsidRPr="00C85FD2">
        <w:t xml:space="preserve">•Mede (ou atua) sinais contínuos ou oscilatórios (em que </w:t>
      </w:r>
    </w:p>
    <w:p w14:paraId="1A5399C5" w14:textId="77777777" w:rsidR="00C85FD2" w:rsidRPr="00C85FD2" w:rsidRDefault="00C85FD2" w:rsidP="00226AC8">
      <w:pPr>
        <w:pStyle w:val="PhDCorpo"/>
      </w:pPr>
      <w:r w:rsidRPr="00C85FD2">
        <w:t>frequências)?</w:t>
      </w:r>
    </w:p>
    <w:p w14:paraId="143ECFB2" w14:textId="77777777" w:rsidR="00C85FD2" w:rsidRPr="00C85FD2" w:rsidRDefault="00C85FD2" w:rsidP="00226AC8">
      <w:pPr>
        <w:pStyle w:val="PhDCorpo"/>
      </w:pPr>
      <w:r w:rsidRPr="00C85FD2">
        <w:lastRenderedPageBreak/>
        <w:t>•Que variáveis interessam simular?</w:t>
      </w:r>
    </w:p>
    <w:p w14:paraId="48B28AD3" w14:textId="16229097" w:rsidR="00C85FD2" w:rsidRDefault="00C85FD2" w:rsidP="00226AC8">
      <w:pPr>
        <w:pStyle w:val="PhDCorpo"/>
      </w:pPr>
      <w:r w:rsidRPr="00C85FD2">
        <w:t>•Que aproximações posso fazer?</w:t>
      </w:r>
    </w:p>
    <w:p w14:paraId="47119EB6" w14:textId="2E2FE9B7" w:rsidR="00E0725C" w:rsidRDefault="00E0725C" w:rsidP="00226AC8">
      <w:pPr>
        <w:pStyle w:val="PhDCorpo"/>
        <w:rPr>
          <w:b/>
          <w:bCs/>
        </w:rPr>
      </w:pPr>
      <w:proofErr w:type="spellStart"/>
      <w:r w:rsidRPr="00E0725C">
        <w:rPr>
          <w:b/>
          <w:bCs/>
        </w:rPr>
        <w:t>Physical</w:t>
      </w:r>
      <w:proofErr w:type="spellEnd"/>
      <w:r w:rsidRPr="00E0725C">
        <w:rPr>
          <w:b/>
          <w:bCs/>
        </w:rPr>
        <w:t xml:space="preserve"> </w:t>
      </w:r>
      <w:proofErr w:type="spellStart"/>
      <w:r w:rsidRPr="00E0725C">
        <w:rPr>
          <w:b/>
          <w:bCs/>
        </w:rPr>
        <w:t>dimensions</w:t>
      </w:r>
      <w:proofErr w:type="spellEnd"/>
    </w:p>
    <w:p w14:paraId="7F25D909" w14:textId="02224EEE" w:rsidR="00E0725C" w:rsidRPr="00E0725C" w:rsidRDefault="00E0725C" w:rsidP="00E0725C">
      <w:pPr>
        <w:pStyle w:val="PhDCorp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E916CA2" wp14:editId="184588AE">
            <wp:extent cx="3310074" cy="1185584"/>
            <wp:effectExtent l="0" t="0" r="5080" b="0"/>
            <wp:docPr id="1" name="Imagem 1" descr="figur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64" cy="11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35A39" w14:textId="3E993881" w:rsidR="00E0725C" w:rsidRDefault="00E0725C" w:rsidP="00226AC8">
      <w:pPr>
        <w:pStyle w:val="PhDCorpo"/>
      </w:pPr>
      <w:r>
        <w:t xml:space="preserve">Gap </w:t>
      </w:r>
      <w:r>
        <w:rPr>
          <w:i/>
          <w:iCs/>
        </w:rPr>
        <w:t>d</w:t>
      </w:r>
      <w:r>
        <w:rPr>
          <w:vertAlign w:val="subscript"/>
        </w:rPr>
        <w:t>1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r>
        <w:t>3.5</w:t>
      </w:r>
      <w:r>
        <w:rPr>
          <w:rFonts w:cs="NewsGotT"/>
        </w:rPr>
        <w:t> </w:t>
      </w:r>
      <w:proofErr w:type="spellStart"/>
      <w:r>
        <w:rPr>
          <w:rFonts w:ascii="Cambria" w:hAnsi="Cambria" w:cs="Cambria"/>
        </w:rPr>
        <w:t>μ</w:t>
      </w:r>
      <w:r>
        <w:t>m</w:t>
      </w:r>
      <w:proofErr w:type="spellEnd"/>
      <w:r>
        <w:t xml:space="preserve"> </w:t>
      </w:r>
      <w:proofErr w:type="spellStart"/>
      <w:r>
        <w:t>selected</w:t>
      </w:r>
      <w:proofErr w:type="spellEnd"/>
      <w:r>
        <w:t xml:space="preserve"> to </w:t>
      </w:r>
      <w:proofErr w:type="spellStart"/>
      <w:r>
        <w:t>mee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brication</w:t>
      </w:r>
      <w:proofErr w:type="spellEnd"/>
      <w:r>
        <w:t xml:space="preserve"> </w:t>
      </w:r>
      <w:proofErr w:type="spellStart"/>
      <w:r>
        <w:t>feasibility</w:t>
      </w:r>
      <w:proofErr w:type="spellEnd"/>
      <w:r>
        <w:t xml:space="preserve"> </w:t>
      </w:r>
      <w:proofErr w:type="spellStart"/>
      <w:r>
        <w:t>aspects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ratio </w:t>
      </w:r>
      <w:r>
        <w:rPr>
          <w:rStyle w:val="mi"/>
          <w:rFonts w:ascii="MathJax_Math" w:hAnsi="MathJax_Math"/>
          <w:i/>
          <w:iCs/>
          <w:sz w:val="19"/>
          <w:szCs w:val="19"/>
        </w:rPr>
        <w:t>d</w:t>
      </w:r>
      <w:r>
        <w:rPr>
          <w:rStyle w:val="mn"/>
          <w:rFonts w:ascii="MathJax_Main" w:hAnsi="MathJax_Main"/>
          <w:sz w:val="14"/>
          <w:szCs w:val="14"/>
        </w:rPr>
        <w:t>2</w:t>
      </w:r>
      <w:r>
        <w:rPr>
          <w:rStyle w:val="mn"/>
          <w:rFonts w:ascii="MathJax_Main" w:hAnsi="MathJax_Main"/>
          <w:sz w:val="14"/>
          <w:szCs w:val="14"/>
        </w:rPr>
        <w:t>/</w:t>
      </w:r>
      <w:r>
        <w:rPr>
          <w:rStyle w:val="mi"/>
          <w:rFonts w:ascii="MathJax_Math" w:hAnsi="MathJax_Math"/>
          <w:i/>
          <w:iCs/>
          <w:sz w:val="19"/>
          <w:szCs w:val="19"/>
        </w:rPr>
        <w:t>d</w:t>
      </w:r>
      <w:r>
        <w:rPr>
          <w:rStyle w:val="mn"/>
          <w:rFonts w:ascii="MathJax_Main" w:hAnsi="MathJax_Main"/>
          <w:sz w:val="14"/>
          <w:szCs w:val="14"/>
        </w:rPr>
        <w:t>1</w:t>
      </w:r>
      <w:r>
        <w:rPr>
          <w:rStyle w:val="mo"/>
          <w:rFonts w:ascii="MathJax_Main" w:hAnsi="MathJax_Main"/>
          <w:sz w:val="27"/>
          <w:szCs w:val="27"/>
        </w:rPr>
        <w:t>=</w:t>
      </w:r>
      <w:r>
        <w:rPr>
          <w:rStyle w:val="mn"/>
          <w:rFonts w:ascii="MathJax_Main" w:hAnsi="MathJax_Main"/>
          <w:sz w:val="27"/>
          <w:szCs w:val="27"/>
        </w:rPr>
        <w:t>3</w:t>
      </w:r>
      <w:r>
        <w:t xml:space="preserve">, </w:t>
      </w:r>
      <w:proofErr w:type="spellStart"/>
      <w:r>
        <w:t>has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selected</w:t>
      </w:r>
      <w:proofErr w:type="spellEnd"/>
      <w:r>
        <w:t xml:space="preserve"> to </w:t>
      </w:r>
      <w:proofErr w:type="spellStart"/>
      <w:r>
        <w:t>provide</w:t>
      </w:r>
      <w:proofErr w:type="spellEnd"/>
      <w:r>
        <w:t xml:space="preserve"> </w:t>
      </w:r>
      <w:proofErr w:type="spellStart"/>
      <w:r>
        <w:t>maximum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capacitance</w:t>
      </w:r>
      <w:proofErr w:type="spellEnd"/>
      <w:r>
        <w:t>.</w:t>
      </w:r>
    </w:p>
    <w:p w14:paraId="171976AC" w14:textId="591B1F2E" w:rsidR="00E0725C" w:rsidRDefault="00E0725C" w:rsidP="00226AC8">
      <w:pPr>
        <w:pStyle w:val="PhDCorpo"/>
      </w:pPr>
      <w:proofErr w:type="spellStart"/>
      <w:r>
        <w:t>The</w:t>
      </w:r>
      <w:proofErr w:type="spellEnd"/>
      <w:r>
        <w:t xml:space="preserve"> </w:t>
      </w:r>
      <w:proofErr w:type="spellStart"/>
      <w:r>
        <w:t>minimum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produce</w:t>
      </w:r>
      <w:proofErr w:type="spellEnd"/>
      <w:r>
        <w:t xml:space="preserve"> </w:t>
      </w:r>
      <w:proofErr w:type="spellStart"/>
      <w:r>
        <w:rPr>
          <w:i/>
          <w:iCs/>
        </w:rPr>
        <w:t>x</w:t>
      </w:r>
      <w:r>
        <w:rPr>
          <w:vertAlign w:val="subscript"/>
        </w:rPr>
        <w:t>min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>:</w:t>
      </w:r>
    </w:p>
    <w:p w14:paraId="008803F4" w14:textId="34E62CFD" w:rsidR="00E0725C" w:rsidRDefault="00E0725C" w:rsidP="00226AC8">
      <w:pPr>
        <w:pStyle w:val="PhDCorpo"/>
      </w:pPr>
      <m:oMathPara>
        <m:oMath>
          <m:r>
            <m:rPr>
              <m:sty m:val="p"/>
            </m:rPr>
            <w:rPr>
              <w:rStyle w:val="mi"/>
              <w:rFonts w:ascii="Cambria Math" w:hAnsi="Cambria Math"/>
              <w:sz w:val="27"/>
              <w:szCs w:val="27"/>
            </w:rPr>
            <m:t>Δ</m:t>
          </m:r>
          <m:r>
            <w:rPr>
              <w:rStyle w:val="mi"/>
              <w:rFonts w:ascii="Cambria Math" w:hAnsi="Cambria Math"/>
              <w:sz w:val="27"/>
              <w:szCs w:val="27"/>
            </w:rPr>
            <m:t>C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</m:oMath>
      </m:oMathPara>
    </w:p>
    <w:p w14:paraId="7FD92063" w14:textId="3D8597F2" w:rsidR="0034634E" w:rsidRDefault="00E0725C" w:rsidP="00226AC8">
      <w:pPr>
        <w:pStyle w:val="PhDCorpo"/>
        <w:rPr>
          <w:b/>
          <w:bCs/>
          <w:sz w:val="40"/>
          <w:szCs w:val="40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Δ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C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21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num>
            <m:den>
              <m: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21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den>
          </m:f>
        </m:oMath>
      </m:oMathPara>
    </w:p>
    <w:p w14:paraId="0834E84E" w14:textId="7F6EE3C0" w:rsidR="00E0725C" w:rsidRDefault="003A46D7" w:rsidP="003A46D7">
      <w:pPr>
        <w:pStyle w:val="PhDCorpo"/>
      </w:pPr>
      <w:proofErr w:type="spellStart"/>
      <w:r>
        <w:t>where</w:t>
      </w:r>
      <w:proofErr w:type="spellEnd"/>
      <w:r>
        <w:t xml:space="preserve">, </w:t>
      </w:r>
      <w:r>
        <w:rPr>
          <w:rFonts w:ascii="Cambria" w:hAnsi="Cambria" w:cs="Cambria"/>
        </w:rPr>
        <w:t>ε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permittiv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ir</w:t>
      </w:r>
      <w:proofErr w:type="spellEnd"/>
      <w:r>
        <w:t xml:space="preserve">, </w:t>
      </w:r>
      <w:r>
        <w:rPr>
          <w:i/>
          <w:iCs/>
        </w:rPr>
        <w:t>l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verlap</w:t>
      </w:r>
      <w:proofErr w:type="spellEnd"/>
      <w:r>
        <w:t xml:space="preserve"> </w:t>
      </w:r>
      <w:proofErr w:type="spellStart"/>
      <w:r>
        <w:t>length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, </w:t>
      </w: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  <w:r>
        <w:t xml:space="preserve">, </w:t>
      </w:r>
      <w:r>
        <w:rPr>
          <w:i/>
          <w:iCs/>
        </w:rPr>
        <w:t>N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, </w:t>
      </w:r>
      <w:r>
        <w:rPr>
          <w:i/>
          <w:iCs/>
        </w:rPr>
        <w:t>d</w:t>
      </w:r>
      <w:r>
        <w:rPr>
          <w:vertAlign w:val="subscript"/>
        </w:rPr>
        <w:t>1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maller</w:t>
      </w:r>
      <w:proofErr w:type="spellEnd"/>
      <w:r>
        <w:t xml:space="preserve"> gap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electrodes</w:t>
      </w:r>
      <w:proofErr w:type="spellEnd"/>
      <w:r>
        <w:t xml:space="preserve">, </w:t>
      </w:r>
      <w:r>
        <w:rPr>
          <w:i/>
          <w:iCs/>
        </w:rPr>
        <w:t>d</w:t>
      </w:r>
      <w:r>
        <w:rPr>
          <w:vertAlign w:val="subscript"/>
        </w:rPr>
        <w:t>2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arger</w:t>
      </w:r>
      <w:proofErr w:type="spellEnd"/>
      <w:r>
        <w:t xml:space="preserve"> gap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electrodes</w:t>
      </w:r>
      <w:proofErr w:type="spellEnd"/>
      <w:r>
        <w:t>.</w:t>
      </w:r>
      <w:r w:rsidR="00E0725C">
        <w:br w:type="page"/>
      </w:r>
    </w:p>
    <w:p w14:paraId="21DBD2D6" w14:textId="77777777" w:rsidR="00C85FD2" w:rsidRDefault="00C85FD2" w:rsidP="00226AC8">
      <w:pPr>
        <w:pStyle w:val="PhDCorpo"/>
        <w:rPr>
          <w:b/>
          <w:bCs/>
          <w:sz w:val="40"/>
          <w:szCs w:val="40"/>
        </w:rPr>
      </w:pPr>
    </w:p>
    <w:p w14:paraId="27C07BC1" w14:textId="2C8FB18D" w:rsidR="0034634E" w:rsidRPr="00B66544" w:rsidRDefault="0034634E" w:rsidP="0034634E">
      <w:pPr>
        <w:pStyle w:val="PhDCabealho1"/>
      </w:pPr>
      <w:r w:rsidRPr="0075714A">
        <w:rPr>
          <w:lang w:val="en-GB"/>
        </w:rPr>
        <w:br/>
      </w:r>
      <w:r w:rsidRPr="0075714A">
        <w:rPr>
          <w:lang w:val="en-GB"/>
        </w:rPr>
        <w:br/>
      </w:r>
      <w:bookmarkStart w:id="12" w:name="_Toc89675324"/>
      <w:r>
        <w:t>Análise</w:t>
      </w:r>
      <w:bookmarkEnd w:id="12"/>
    </w:p>
    <w:p w14:paraId="1E587242" w14:textId="77777777" w:rsidR="0034634E" w:rsidRPr="00B66544" w:rsidRDefault="0034634E" w:rsidP="0034634E">
      <w:pPr>
        <w:pStyle w:val="PhDCabealho2"/>
      </w:pPr>
      <w:bookmarkStart w:id="13" w:name="_Toc89675325"/>
      <w:r>
        <w:t>Introdução</w:t>
      </w:r>
      <w:bookmarkEnd w:id="13"/>
    </w:p>
    <w:p w14:paraId="6E50AB17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CB754E">
      <w:headerReference w:type="even" r:id="rId20"/>
      <w:headerReference w:type="default" r:id="rId21"/>
      <w:footerReference w:type="default" r:id="rId22"/>
      <w:headerReference w:type="first" r:id="rId23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4CC97" w14:textId="77777777" w:rsidR="007354B6" w:rsidRDefault="007354B6">
      <w:r>
        <w:separator/>
      </w:r>
    </w:p>
    <w:p w14:paraId="30F99592" w14:textId="77777777" w:rsidR="007354B6" w:rsidRDefault="007354B6"/>
  </w:endnote>
  <w:endnote w:type="continuationSeparator" w:id="0">
    <w:p w14:paraId="00BB1447" w14:textId="77777777" w:rsidR="007354B6" w:rsidRDefault="007354B6">
      <w:r>
        <w:continuationSeparator/>
      </w:r>
    </w:p>
    <w:p w14:paraId="24058A30" w14:textId="77777777" w:rsidR="007354B6" w:rsidRDefault="007354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227D8B" w14:paraId="415214A0" w14:textId="77777777" w:rsidTr="0010476B">
      <w:tc>
        <w:tcPr>
          <w:tcW w:w="4573" w:type="pct"/>
          <w:shd w:val="clear" w:color="auto" w:fill="auto"/>
          <w:noWrap/>
        </w:tcPr>
        <w:p w14:paraId="6E51493A" w14:textId="20EDF629" w:rsidR="00227D8B" w:rsidRPr="00354264" w:rsidRDefault="00E0725C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sz w:val="14"/>
              <w:szCs w:val="14"/>
            </w:rPr>
          </w:pPr>
          <w:r>
            <w:rPr>
              <w:sz w:val="14"/>
              <w:szCs w:val="14"/>
            </w:rPr>
            <w:t xml:space="preserve">MSMA </w:t>
          </w:r>
          <w:r w:rsidR="00007467">
            <w:rPr>
              <w:sz w:val="14"/>
              <w:szCs w:val="14"/>
            </w:rPr>
            <w:t>|</w:t>
          </w:r>
          <w:r>
            <w:rPr>
              <w:sz w:val="14"/>
              <w:szCs w:val="14"/>
            </w:rPr>
            <w:t xml:space="preserve"> Acelerador capacitivo para acionamento de um airbag</w:t>
          </w:r>
          <w:r w:rsidR="00227D8B">
            <w:rPr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3F733201" w14:textId="77777777" w:rsidR="00227D8B" w:rsidRDefault="00227D8B" w:rsidP="0010476B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227D8B" w14:paraId="50C27438" w14:textId="77777777" w:rsidTr="0010476B">
      <w:tc>
        <w:tcPr>
          <w:tcW w:w="4573" w:type="pct"/>
          <w:noWrap/>
        </w:tcPr>
        <w:p w14:paraId="04EE03D0" w14:textId="77777777" w:rsidR="00227D8B" w:rsidRPr="00354264" w:rsidRDefault="00227D8B" w:rsidP="0010476B">
          <w:pPr>
            <w:pStyle w:val="Rodap"/>
            <w:rPr>
              <w:sz w:val="14"/>
              <w:szCs w:val="14"/>
            </w:rPr>
          </w:pPr>
          <w:r w:rsidRPr="00354264">
            <w:rPr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3A14F331" w14:textId="77777777" w:rsidR="00227D8B" w:rsidRDefault="00227D8B" w:rsidP="0010476B">
          <w:pPr>
            <w:pStyle w:val="Rodap"/>
          </w:pPr>
        </w:p>
      </w:tc>
    </w:tr>
  </w:tbl>
  <w:p w14:paraId="4EF164E1" w14:textId="77777777" w:rsidR="00227D8B" w:rsidRPr="00373F62" w:rsidRDefault="00227D8B" w:rsidP="00373F6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2C07E" w14:textId="77777777" w:rsidR="007354B6" w:rsidRDefault="007354B6">
      <w:r>
        <w:separator/>
      </w:r>
    </w:p>
  </w:footnote>
  <w:footnote w:type="continuationSeparator" w:id="0">
    <w:p w14:paraId="279A0799" w14:textId="77777777" w:rsidR="007354B6" w:rsidRDefault="007354B6">
      <w:r>
        <w:continuationSeparator/>
      </w:r>
    </w:p>
    <w:p w14:paraId="5B222E28" w14:textId="77777777" w:rsidR="007354B6" w:rsidRDefault="007354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0184A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D0184A" w:rsidRPr="00271158" w:rsidRDefault="00D0184A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D0184A" w:rsidRDefault="00D0184A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84C7D" w14:textId="1E0B4089" w:rsidR="00797444" w:rsidRPr="00536307" w:rsidRDefault="00797444" w:rsidP="00797444">
    <w:pPr>
      <w:pStyle w:val="Cabealho"/>
      <w:jc w:val="center"/>
    </w:pPr>
    <w: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45D0" w14:textId="3B7E443D" w:rsidR="00D0184A" w:rsidRPr="00797444" w:rsidRDefault="00797444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</w:num>
  <w:num w:numId="14">
    <w:abstractNumId w:val="9"/>
  </w:num>
  <w:num w:numId="15">
    <w:abstractNumId w:val="9"/>
  </w:num>
  <w:num w:numId="16">
    <w:abstractNumId w:val="5"/>
  </w:num>
  <w:num w:numId="17">
    <w:abstractNumId w:val="9"/>
  </w:num>
  <w:num w:numId="18">
    <w:abstractNumId w:val="7"/>
  </w:num>
  <w:num w:numId="19">
    <w:abstractNumId w:val="9"/>
  </w:num>
  <w:num w:numId="2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autoRedefine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header" Target="header7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set\Downloads\Etapa1_G1%20(1).docx" TargetMode="Externa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eader" Target="header8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joset\Downloads\Etapa1_G1%20(1).docx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2</b:RefOrder>
  </b:Source>
</b:Sourc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1E8C57-5258-4ECA-8270-259595E75F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2</Pages>
  <Words>478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Tomás Abreu</cp:lastModifiedBy>
  <cp:revision>32</cp:revision>
  <cp:lastPrinted>2020-12-18T12:21:00Z</cp:lastPrinted>
  <dcterms:created xsi:type="dcterms:W3CDTF">2020-01-16T18:58:00Z</dcterms:created>
  <dcterms:modified xsi:type="dcterms:W3CDTF">2021-12-06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